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</w:rPr>
      </w:pPr>
    </w:p>
    <w:p w:rsidR="00223D84" w:rsidRDefault="00E96AD0" w:rsidP="003E6C8B">
      <w:pPr>
        <w:spacing w:line="0" w:lineRule="atLeast"/>
        <w:ind w:left="6930" w:hanging="2819"/>
        <w:jc w:val="right"/>
        <w:rPr>
          <w:rFonts w:ascii="Impact" w:eastAsia="Impact" w:hAnsi="Impact"/>
          <w:b/>
          <w:sz w:val="40"/>
        </w:rPr>
      </w:pPr>
      <w:r>
        <w:rPr>
          <w:rFonts w:ascii="Impact" w:eastAsia="Impact" w:hAnsi="Impact"/>
          <w:noProof/>
          <w:sz w:val="40"/>
          <w:lang w:bidi="ar-SA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06D0">
        <w:rPr>
          <w:rFonts w:ascii="Impact" w:hAnsi="Impact"/>
          <w:b/>
          <w:sz w:val="40"/>
        </w:rPr>
        <w:t>Unidad 12.</w:t>
      </w:r>
      <w:r>
        <w:rPr>
          <w:rFonts w:ascii="Impact" w:hAnsi="Impact"/>
          <w:b/>
          <w:sz w:val="40"/>
        </w:rPr>
        <w:t xml:space="preserve"> ¿Quiénes son las personas importantes para mí?</w:t>
      </w:r>
    </w:p>
    <w:p w:rsidR="00F70D85" w:rsidRPr="007506D0" w:rsidRDefault="00967B8B" w:rsidP="007506D0">
      <w:pPr>
        <w:spacing w:line="0" w:lineRule="atLeast"/>
        <w:ind w:left="6930" w:hanging="180"/>
        <w:jc w:val="right"/>
        <w:rPr>
          <w:rFonts w:ascii="Impact" w:eastAsia="Impact" w:hAnsi="Impact"/>
          <w:b/>
          <w:sz w:val="40"/>
        </w:rPr>
        <w:sectPr w:rsidR="00F70D85" w:rsidRPr="007506D0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  <w:r>
        <w:rPr>
          <w:rFonts w:ascii="Impact" w:hAnsi="Impact"/>
          <w:sz w:val="40"/>
        </w:rPr>
        <w:t>Ejercicio 3: Mis c</w:t>
      </w:r>
      <w:r w:rsidR="007506D0">
        <w:rPr>
          <w:rFonts w:ascii="Impact" w:hAnsi="Impact"/>
          <w:sz w:val="40"/>
        </w:rPr>
        <w:t>ompañeros de trabajo</w:t>
      </w:r>
    </w:p>
    <w:tbl>
      <w:tblPr>
        <w:tblStyle w:val="Tablaconcuadrcula"/>
        <w:tblpPr w:leftFromText="180" w:rightFromText="180" w:vertAnchor="text" w:horzAnchor="page" w:tblpX="9445" w:tblpY="717"/>
        <w:tblW w:w="6954" w:type="dxa"/>
        <w:tblLook w:val="04A0"/>
      </w:tblPr>
      <w:tblGrid>
        <w:gridCol w:w="3477"/>
        <w:gridCol w:w="3477"/>
      </w:tblGrid>
      <w:tr w:rsidR="00D0788B" w:rsidTr="00D0788B">
        <w:trPr>
          <w:trHeight w:val="2634"/>
        </w:trPr>
        <w:tc>
          <w:tcPr>
            <w:tcW w:w="3477" w:type="dxa"/>
          </w:tcPr>
          <w:p w:rsidR="00D0788B" w:rsidRDefault="00D0788B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bookmarkStart w:id="0" w:name="page2"/>
            <w:bookmarkStart w:id="1" w:name="page3"/>
            <w:bookmarkStart w:id="2" w:name="page4"/>
            <w:bookmarkEnd w:id="0"/>
            <w:bookmarkEnd w:id="1"/>
            <w:bookmarkEnd w:id="2"/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lastRenderedPageBreak/>
              <w:drawing>
                <wp:anchor distT="0" distB="0" distL="114300" distR="114300" simplePos="0" relativeHeight="251744768" behindDoc="0" locked="0" layoutInCell="1" allowOverlap="1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59690</wp:posOffset>
                  </wp:positionV>
                  <wp:extent cx="2001520" cy="1694180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955" t="11056" r="15760"/>
                          <a:stretch/>
                        </pic:blipFill>
                        <pic:spPr bwMode="auto">
                          <a:xfrm>
                            <a:off x="0" y="0"/>
                            <a:ext cx="200152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Jorge</w:t>
            </w:r>
          </w:p>
        </w:tc>
        <w:tc>
          <w:tcPr>
            <w:tcW w:w="3477" w:type="dxa"/>
            <w:vAlign w:val="bottom"/>
          </w:tcPr>
          <w:p w:rsidR="00D0788B" w:rsidRDefault="00D0788B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746816" behindDoc="1" locked="0" layoutInCell="1" allowOverlap="1">
                  <wp:simplePos x="0" y="0"/>
                  <wp:positionH relativeFrom="column">
                    <wp:posOffset>85090</wp:posOffset>
                  </wp:positionH>
                  <wp:positionV relativeFrom="page">
                    <wp:posOffset>61595</wp:posOffset>
                  </wp:positionV>
                  <wp:extent cx="2021840" cy="1694180"/>
                  <wp:effectExtent l="0" t="0" r="0" b="1270"/>
                  <wp:wrapTight wrapText="bothSides">
                    <wp:wrapPolygon edited="0">
                      <wp:start x="0" y="0"/>
                      <wp:lineTo x="0" y="21373"/>
                      <wp:lineTo x="21369" y="21373"/>
                      <wp:lineTo x="21369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4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Maya</w:t>
            </w:r>
          </w:p>
        </w:tc>
      </w:tr>
      <w:tr w:rsidR="00D0788B" w:rsidTr="00D0788B">
        <w:trPr>
          <w:trHeight w:val="2634"/>
        </w:trPr>
        <w:tc>
          <w:tcPr>
            <w:tcW w:w="3477" w:type="dxa"/>
            <w:vAlign w:val="bottom"/>
          </w:tcPr>
          <w:p w:rsidR="00D0788B" w:rsidRDefault="003E4E72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901615" cy="1694815"/>
                  <wp:effectExtent l="0" t="0" r="381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615" cy="1694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Impact" w:hAnsi="Impact"/>
                <w:sz w:val="24"/>
              </w:rPr>
              <w:t>David</w:t>
            </w:r>
          </w:p>
        </w:tc>
        <w:tc>
          <w:tcPr>
            <w:tcW w:w="3477" w:type="dxa"/>
            <w:vAlign w:val="bottom"/>
          </w:tcPr>
          <w:p w:rsidR="00D0788B" w:rsidRDefault="00692650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973234" cy="1689574"/>
                  <wp:effectExtent l="0" t="0" r="825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0012" cy="17210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Impact" w:hAnsi="Impact"/>
                <w:sz w:val="24"/>
              </w:rPr>
              <w:t>Mario</w:t>
            </w:r>
          </w:p>
        </w:tc>
      </w:tr>
    </w:tbl>
    <w:p w:rsidR="00C05EF3" w:rsidRPr="00E529BD" w:rsidRDefault="00DF14DB" w:rsidP="00E529BD">
      <w:pPr>
        <w:pStyle w:val="Ttulo1"/>
        <w:spacing w:before="304"/>
      </w:pPr>
      <w:r>
        <w:t>La historia de Jorge - parte 3</w:t>
      </w:r>
    </w:p>
    <w:p w:rsidR="00C05EF3" w:rsidRPr="00506DB8" w:rsidRDefault="00C05EF3" w:rsidP="00C05EF3">
      <w:pPr>
        <w:spacing w:line="0" w:lineRule="atLeast"/>
        <w:rPr>
          <w:rFonts w:ascii="Impact" w:eastAsia="Impact" w:hAnsi="Impact"/>
          <w:sz w:val="28"/>
        </w:rPr>
      </w:pPr>
    </w:p>
    <w:p w:rsidR="00D0788B" w:rsidRDefault="00E4223A" w:rsidP="00C37726">
      <w:pPr>
        <w:spacing w:after="240"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>Recientemente, Jorge comenzó a trabajar en un nuevo taller de sastrería en su ciudad natal. Aquí</w:t>
      </w:r>
      <w:r w:rsidR="007506D0">
        <w:rPr>
          <w:rFonts w:ascii="Georgia" w:hAnsi="Georgia"/>
          <w:sz w:val="22"/>
        </w:rPr>
        <w:t>,</w:t>
      </w:r>
      <w:r>
        <w:rPr>
          <w:rFonts w:ascii="Georgia" w:hAnsi="Georgia"/>
          <w:sz w:val="22"/>
        </w:rPr>
        <w:t xml:space="preserve"> el equipo de trabajo es más pequeño que </w:t>
      </w:r>
      <w:r w:rsidR="007506D0">
        <w:rPr>
          <w:rFonts w:ascii="Georgia" w:hAnsi="Georgia"/>
          <w:sz w:val="22"/>
        </w:rPr>
        <w:t>el del gran taller y Jorge empezó a relacionarse</w:t>
      </w:r>
      <w:r>
        <w:rPr>
          <w:rFonts w:ascii="Georgia" w:hAnsi="Georgia"/>
          <w:sz w:val="22"/>
        </w:rPr>
        <w:t xml:space="preserve"> con colegas </w:t>
      </w:r>
      <w:r w:rsidR="00035805">
        <w:rPr>
          <w:rFonts w:ascii="Georgia" w:hAnsi="Georgia"/>
          <w:sz w:val="22"/>
        </w:rPr>
        <w:t>muy</w:t>
      </w:r>
      <w:r>
        <w:rPr>
          <w:rFonts w:ascii="Georgia" w:hAnsi="Georgia"/>
          <w:sz w:val="22"/>
        </w:rPr>
        <w:t xml:space="preserve"> agradables. Por ejemplo, el martes pasado le presentaron a Maya, la asistente principal del famoso sastre que dirige el taller. Dio una cálida bienvenida a </w:t>
      </w:r>
      <w:r w:rsidR="00035805">
        <w:rPr>
          <w:rFonts w:ascii="Georgia" w:hAnsi="Georgia"/>
          <w:sz w:val="22"/>
        </w:rPr>
        <w:t>Jorge</w:t>
      </w:r>
      <w:r>
        <w:rPr>
          <w:rFonts w:ascii="Georgia" w:hAnsi="Georgia"/>
          <w:sz w:val="22"/>
        </w:rPr>
        <w:t xml:space="preserve"> y le mostró todo el taller: todas las instalaciones, el equipo y los materiales utilizados en el proceso </w:t>
      </w:r>
      <w:r w:rsidR="00BB7BF8">
        <w:rPr>
          <w:rFonts w:ascii="Georgia" w:hAnsi="Georgia"/>
          <w:sz w:val="22"/>
        </w:rPr>
        <w:t>de costura. David es otro colega</w:t>
      </w:r>
      <w:r>
        <w:rPr>
          <w:rFonts w:ascii="Georgia" w:hAnsi="Georgia"/>
          <w:sz w:val="22"/>
        </w:rPr>
        <w:t xml:space="preserve"> de Jorge con el que trabaja todos los días. David también es uno de los asistent</w:t>
      </w:r>
      <w:r w:rsidR="00BB7BF8">
        <w:rPr>
          <w:rFonts w:ascii="Georgia" w:hAnsi="Georgia"/>
          <w:sz w:val="22"/>
        </w:rPr>
        <w:t>es en el taller de sastrería,</w:t>
      </w:r>
      <w:r>
        <w:rPr>
          <w:rFonts w:ascii="Georgia" w:hAnsi="Georgia"/>
          <w:sz w:val="22"/>
        </w:rPr>
        <w:t xml:space="preserve"> que lleva trabajando allí más de tres años. David tenía la tarea de introducir a Jorge en el proceso de trabajo y apoyarlo en las tareas diarias durante sus primeros meses en la empresa. El trabajo de David y Jorge está siendo supervisado por Mario, que es</w:t>
      </w:r>
      <w:r w:rsidR="00BB7BF8">
        <w:rPr>
          <w:rFonts w:ascii="Georgia" w:hAnsi="Georgia"/>
          <w:sz w:val="22"/>
        </w:rPr>
        <w:t xml:space="preserve"> el empleado</w:t>
      </w:r>
      <w:r>
        <w:rPr>
          <w:rFonts w:ascii="Georgia" w:hAnsi="Georgia"/>
          <w:sz w:val="22"/>
        </w:rPr>
        <w:t xml:space="preserve"> con más experiencia en el taller. Mario siempre le da a Jorge pautas útiles sobre cómo mejorar su desempeño en el trabajo. El viernes pasado, por ejemplo, Jorge tuvo dificultades para terminar uno de los pedidos: una elegante chaqueta </w:t>
      </w:r>
      <w:r w:rsidR="00BB7BF8">
        <w:rPr>
          <w:rFonts w:ascii="Georgia" w:hAnsi="Georgia"/>
          <w:sz w:val="22"/>
        </w:rPr>
        <w:t>negra, destinada al teniente-</w:t>
      </w:r>
      <w:r>
        <w:rPr>
          <w:rFonts w:ascii="Georgia" w:hAnsi="Georgia"/>
          <w:sz w:val="22"/>
        </w:rPr>
        <w:t>alcalde de la ciudad. Mientras Jorge estaba trabajando en la solapa de la chaqueta, cometió un error y parecía que no iba a poder cumplir</w:t>
      </w:r>
      <w:r w:rsidR="00BB7BF8">
        <w:rPr>
          <w:rFonts w:ascii="Georgia" w:hAnsi="Georgia"/>
          <w:sz w:val="22"/>
        </w:rPr>
        <w:t xml:space="preserve"> con la entrega a tiempo d</w:t>
      </w:r>
      <w:r>
        <w:rPr>
          <w:rFonts w:ascii="Georgia" w:hAnsi="Georgia"/>
          <w:sz w:val="22"/>
        </w:rPr>
        <w:t>el pedido. En este momento desafiante, Mario se dio cuenta del error y rápidamente encontró una solución - trabajó junto a Jorge una hora más y lograron terminar la chaqueta a tiempo.</w:t>
      </w:r>
    </w:p>
    <w:p w:rsidR="00D0788B" w:rsidRDefault="00D0788B">
      <w:pPr>
        <w:rPr>
          <w:rFonts w:ascii="Georgia" w:eastAsia="Georgia" w:hAnsi="Georgia"/>
          <w:sz w:val="22"/>
          <w:szCs w:val="22"/>
        </w:rPr>
      </w:pPr>
      <w:r>
        <w:br w:type="page"/>
      </w:r>
    </w:p>
    <w:p w:rsidR="00C05EF3" w:rsidRPr="00506DB8" w:rsidRDefault="00C05EF3" w:rsidP="00C37726">
      <w:pPr>
        <w:spacing w:after="240" w:line="276" w:lineRule="auto"/>
        <w:jc w:val="both"/>
        <w:rPr>
          <w:rFonts w:ascii="Georgia" w:eastAsia="Georgia" w:hAnsi="Georgia"/>
          <w:sz w:val="22"/>
          <w:szCs w:val="22"/>
        </w:rPr>
      </w:pPr>
    </w:p>
    <w:p w:rsidR="00C37726" w:rsidRPr="00E529BD" w:rsidRDefault="00BB7BF8" w:rsidP="00E529BD">
      <w:pPr>
        <w:pStyle w:val="Ttulo2"/>
        <w:spacing w:after="240"/>
      </w:pPr>
      <w:r>
        <w:t>Actividad 1: Jorge empieza</w:t>
      </w:r>
      <w:r w:rsidR="00DF14DB">
        <w:t xml:space="preserve"> a conocer al equipo</w:t>
      </w:r>
      <w:r>
        <w:t xml:space="preserve"> de trabajo.</w:t>
      </w:r>
    </w:p>
    <w:p w:rsidR="000317FA" w:rsidRPr="00526056" w:rsidRDefault="00BB7BF8" w:rsidP="00BB7BF8">
      <w:pPr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 w:cstheme="minorHAnsi"/>
          <w:sz w:val="22"/>
        </w:rPr>
        <w:t xml:space="preserve">La persona con discapacidad intelectual en proceso de envejecimiento </w:t>
      </w:r>
      <w:r w:rsidR="00526056">
        <w:rPr>
          <w:rFonts w:ascii="Georgia" w:hAnsi="Georgia" w:cstheme="minorHAnsi"/>
          <w:sz w:val="22"/>
        </w:rPr>
        <w:t xml:space="preserve"> debe definir quiénes son las personas en el equipo de trabajo de la historia y cómo cada una de ellas podría apoyar al personaje principal. </w:t>
      </w:r>
    </w:p>
    <w:tbl>
      <w:tblPr>
        <w:tblStyle w:val="Tablaconcuadrcula"/>
        <w:tblpPr w:leftFromText="180" w:rightFromText="180" w:vertAnchor="text" w:horzAnchor="margin" w:tblpY="548"/>
        <w:tblW w:w="11487" w:type="dxa"/>
        <w:tblLook w:val="04A0"/>
      </w:tblPr>
      <w:tblGrid>
        <w:gridCol w:w="3055"/>
        <w:gridCol w:w="8432"/>
      </w:tblGrid>
      <w:tr w:rsidR="00D0788B" w:rsidTr="00BB7BF8">
        <w:trPr>
          <w:trHeight w:val="887"/>
        </w:trPr>
        <w:tc>
          <w:tcPr>
            <w:tcW w:w="3055" w:type="dxa"/>
            <w:vAlign w:val="center"/>
          </w:tcPr>
          <w:p w:rsidR="00D0788B" w:rsidRPr="000317FA" w:rsidRDefault="00D0788B" w:rsidP="00D0788B">
            <w:pPr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Nombre</w:t>
            </w:r>
          </w:p>
        </w:tc>
        <w:tc>
          <w:tcPr>
            <w:tcW w:w="8432" w:type="dxa"/>
            <w:vAlign w:val="center"/>
          </w:tcPr>
          <w:p w:rsidR="00D0788B" w:rsidRPr="000317FA" w:rsidRDefault="00D0788B" w:rsidP="00D0788B">
            <w:pPr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Puesto de trabajo</w:t>
            </w:r>
          </w:p>
        </w:tc>
      </w:tr>
      <w:tr w:rsidR="00D0788B" w:rsidTr="00BB7BF8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8432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</w:tr>
      <w:tr w:rsidR="00D0788B" w:rsidTr="00BB7BF8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8432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</w:tr>
      <w:tr w:rsidR="00D0788B" w:rsidTr="00BB7BF8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8432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</w:rPr>
            </w:pPr>
          </w:p>
        </w:tc>
      </w:tr>
    </w:tbl>
    <w:p w:rsidR="00D0788B" w:rsidRPr="00506DB8" w:rsidRDefault="00D0788B">
      <w:pPr>
        <w:rPr>
          <w:rFonts w:ascii="Georgia" w:eastAsia="Georgia" w:hAnsi="Georgia"/>
          <w:sz w:val="22"/>
          <w:szCs w:val="22"/>
        </w:rPr>
      </w:pPr>
    </w:p>
    <w:sectPr w:rsidR="00D0788B" w:rsidRPr="00506DB8" w:rsidSect="0011220C"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D2D07" w:rsidRDefault="001D2D07" w:rsidP="00EE2880">
      <w:r>
        <w:separator/>
      </w:r>
    </w:p>
  </w:endnote>
  <w:endnote w:type="continuationSeparator" w:id="1">
    <w:p w:rsidR="001D2D07" w:rsidRDefault="001D2D07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667000</wp:posOffset>
          </wp:positionH>
          <wp:positionV relativeFrom="paragraph">
            <wp:posOffset>-603885</wp:posOffset>
          </wp:positionV>
          <wp:extent cx="368046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8551" r="39966"/>
                  <a:stretch/>
                </pic:blipFill>
                <pic:spPr bwMode="auto">
                  <a:xfrm>
                    <a:off x="0" y="0"/>
                    <a:ext cx="368046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D2D07" w:rsidRDefault="001D2D07" w:rsidP="00EE2880">
      <w:r>
        <w:separator/>
      </w:r>
    </w:p>
  </w:footnote>
  <w:footnote w:type="continuationSeparator" w:id="1">
    <w:p w:rsidR="001D2D07" w:rsidRDefault="001D2D07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MqoFANdBR6ItAAAA"/>
  </w:docVars>
  <w:rsids>
    <w:rsidRoot w:val="009A4C1F"/>
    <w:rsid w:val="00004E8C"/>
    <w:rsid w:val="00012D4F"/>
    <w:rsid w:val="0001794B"/>
    <w:rsid w:val="00021EF6"/>
    <w:rsid w:val="000317FA"/>
    <w:rsid w:val="00035805"/>
    <w:rsid w:val="00045E5F"/>
    <w:rsid w:val="000502E4"/>
    <w:rsid w:val="00060A75"/>
    <w:rsid w:val="00063CB1"/>
    <w:rsid w:val="00071D18"/>
    <w:rsid w:val="00076F2E"/>
    <w:rsid w:val="000A2A05"/>
    <w:rsid w:val="000D0295"/>
    <w:rsid w:val="000E6BCA"/>
    <w:rsid w:val="000F785D"/>
    <w:rsid w:val="001017C8"/>
    <w:rsid w:val="0011220C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2D07"/>
    <w:rsid w:val="001D6848"/>
    <w:rsid w:val="001E10C4"/>
    <w:rsid w:val="001F6646"/>
    <w:rsid w:val="002015A5"/>
    <w:rsid w:val="0020571E"/>
    <w:rsid w:val="00211B2C"/>
    <w:rsid w:val="00213C5E"/>
    <w:rsid w:val="00223D84"/>
    <w:rsid w:val="00230910"/>
    <w:rsid w:val="002359A4"/>
    <w:rsid w:val="002415D8"/>
    <w:rsid w:val="0024200A"/>
    <w:rsid w:val="00243133"/>
    <w:rsid w:val="00252457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11C68"/>
    <w:rsid w:val="003247F3"/>
    <w:rsid w:val="00331CE8"/>
    <w:rsid w:val="00362921"/>
    <w:rsid w:val="00367D75"/>
    <w:rsid w:val="003719DB"/>
    <w:rsid w:val="00373BCA"/>
    <w:rsid w:val="00387766"/>
    <w:rsid w:val="0039251A"/>
    <w:rsid w:val="00397BFE"/>
    <w:rsid w:val="003A1FC8"/>
    <w:rsid w:val="003E4E72"/>
    <w:rsid w:val="003E675C"/>
    <w:rsid w:val="003E6C8B"/>
    <w:rsid w:val="00401144"/>
    <w:rsid w:val="00404225"/>
    <w:rsid w:val="0040424E"/>
    <w:rsid w:val="00414F88"/>
    <w:rsid w:val="0043102E"/>
    <w:rsid w:val="00442634"/>
    <w:rsid w:val="0048149C"/>
    <w:rsid w:val="004852C8"/>
    <w:rsid w:val="004B2262"/>
    <w:rsid w:val="004C0DD4"/>
    <w:rsid w:val="004C1C75"/>
    <w:rsid w:val="004C5414"/>
    <w:rsid w:val="00502C45"/>
    <w:rsid w:val="00506DB8"/>
    <w:rsid w:val="00512EBD"/>
    <w:rsid w:val="0052244B"/>
    <w:rsid w:val="00526056"/>
    <w:rsid w:val="00532F40"/>
    <w:rsid w:val="00543334"/>
    <w:rsid w:val="0055195B"/>
    <w:rsid w:val="00553925"/>
    <w:rsid w:val="00561CAF"/>
    <w:rsid w:val="00574545"/>
    <w:rsid w:val="005751BB"/>
    <w:rsid w:val="005824DE"/>
    <w:rsid w:val="0059090E"/>
    <w:rsid w:val="00593BFD"/>
    <w:rsid w:val="005A6BF5"/>
    <w:rsid w:val="005B22FA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4257B"/>
    <w:rsid w:val="00651809"/>
    <w:rsid w:val="006731A9"/>
    <w:rsid w:val="006865E7"/>
    <w:rsid w:val="00692650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0344A"/>
    <w:rsid w:val="007036B2"/>
    <w:rsid w:val="007206CA"/>
    <w:rsid w:val="0073189D"/>
    <w:rsid w:val="00737D76"/>
    <w:rsid w:val="0074227A"/>
    <w:rsid w:val="0074259F"/>
    <w:rsid w:val="007506D0"/>
    <w:rsid w:val="007536EA"/>
    <w:rsid w:val="00753865"/>
    <w:rsid w:val="007559F0"/>
    <w:rsid w:val="00756F5B"/>
    <w:rsid w:val="0078019B"/>
    <w:rsid w:val="00785AF7"/>
    <w:rsid w:val="00792F13"/>
    <w:rsid w:val="007A39F2"/>
    <w:rsid w:val="007A5C01"/>
    <w:rsid w:val="007B04F5"/>
    <w:rsid w:val="007B5CA4"/>
    <w:rsid w:val="007C72E7"/>
    <w:rsid w:val="008047A1"/>
    <w:rsid w:val="0080547B"/>
    <w:rsid w:val="008071B0"/>
    <w:rsid w:val="00815BD5"/>
    <w:rsid w:val="008213C5"/>
    <w:rsid w:val="00824202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67B8B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1E71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D621E"/>
    <w:rsid w:val="00AE39D0"/>
    <w:rsid w:val="00AF2646"/>
    <w:rsid w:val="00B01D5C"/>
    <w:rsid w:val="00B06D52"/>
    <w:rsid w:val="00B15A5F"/>
    <w:rsid w:val="00B241CA"/>
    <w:rsid w:val="00B256FE"/>
    <w:rsid w:val="00B27D7D"/>
    <w:rsid w:val="00B317B9"/>
    <w:rsid w:val="00B36620"/>
    <w:rsid w:val="00B36882"/>
    <w:rsid w:val="00B42F7A"/>
    <w:rsid w:val="00B42F9C"/>
    <w:rsid w:val="00B56FD3"/>
    <w:rsid w:val="00B57A24"/>
    <w:rsid w:val="00B63255"/>
    <w:rsid w:val="00B76596"/>
    <w:rsid w:val="00B802AF"/>
    <w:rsid w:val="00B81F0A"/>
    <w:rsid w:val="00B8346E"/>
    <w:rsid w:val="00B91D8D"/>
    <w:rsid w:val="00BA2208"/>
    <w:rsid w:val="00BA2AD9"/>
    <w:rsid w:val="00BB7BF8"/>
    <w:rsid w:val="00BC513F"/>
    <w:rsid w:val="00BC5AE8"/>
    <w:rsid w:val="00BD0239"/>
    <w:rsid w:val="00BF5CF5"/>
    <w:rsid w:val="00BF7098"/>
    <w:rsid w:val="00C05EF3"/>
    <w:rsid w:val="00C06DBA"/>
    <w:rsid w:val="00C11BA2"/>
    <w:rsid w:val="00C17E93"/>
    <w:rsid w:val="00C32290"/>
    <w:rsid w:val="00C3452A"/>
    <w:rsid w:val="00C37726"/>
    <w:rsid w:val="00C4063B"/>
    <w:rsid w:val="00C71875"/>
    <w:rsid w:val="00CC0C27"/>
    <w:rsid w:val="00CC198C"/>
    <w:rsid w:val="00CE706B"/>
    <w:rsid w:val="00CF3B6F"/>
    <w:rsid w:val="00CF4144"/>
    <w:rsid w:val="00CF67EE"/>
    <w:rsid w:val="00D01115"/>
    <w:rsid w:val="00D0788B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B7D81"/>
    <w:rsid w:val="00DC060C"/>
    <w:rsid w:val="00DD0552"/>
    <w:rsid w:val="00DD2B98"/>
    <w:rsid w:val="00DF14D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33DA"/>
    <w:rsid w:val="00F06046"/>
    <w:rsid w:val="00F070E6"/>
    <w:rsid w:val="00F16668"/>
    <w:rsid w:val="00F34D18"/>
    <w:rsid w:val="00F37673"/>
    <w:rsid w:val="00F5319E"/>
    <w:rsid w:val="00F56E3F"/>
    <w:rsid w:val="00F6309A"/>
    <w:rsid w:val="00F6493B"/>
    <w:rsid w:val="00F651DB"/>
    <w:rsid w:val="00F67692"/>
    <w:rsid w:val="00F70D85"/>
    <w:rsid w:val="00F731DE"/>
    <w:rsid w:val="00F902E7"/>
    <w:rsid w:val="00F91AAE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D1F49-9E40-4278-AF0F-3C9451A77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3</Pages>
  <Words>339</Words>
  <Characters>1623</Characters>
  <Application>Microsoft Office Word</Application>
  <DocSecurity>0</DocSecurity>
  <Lines>49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jose.gil</cp:lastModifiedBy>
  <cp:revision>59</cp:revision>
  <cp:lastPrinted>2021-03-15T20:28:00Z</cp:lastPrinted>
  <dcterms:created xsi:type="dcterms:W3CDTF">2020-12-04T14:48:00Z</dcterms:created>
  <dcterms:modified xsi:type="dcterms:W3CDTF">2021-04-19T08:54:00Z</dcterms:modified>
</cp:coreProperties>
</file>